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E7CC92" w14:textId="66D82EB4" w:rsidR="00033DC9" w:rsidRDefault="00033DC9" w:rsidP="00033DC9">
      <w:pPr>
        <w:pStyle w:val="Normlnweb"/>
      </w:pPr>
      <w:r>
        <w:rPr>
          <w:noProof/>
        </w:rPr>
        <w:drawing>
          <wp:inline distT="0" distB="0" distL="0" distR="0" wp14:anchorId="3CE5D9F8" wp14:editId="4975C3DA">
            <wp:extent cx="5760720" cy="3945890"/>
            <wp:effectExtent l="0" t="0" r="0" b="0"/>
            <wp:docPr id="1524956647" name="Obrázek 1" descr="Obsah obrázku text, snímek obrazovky, řada/pruh, diagram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956647" name="Obrázek 1" descr="Obsah obrázku text, snímek obrazovky, řada/pruh, diagram&#10;&#10;Obsah generovaný pomocí AI může být nesprávný.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94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39E27" w14:textId="77777777" w:rsidR="00547146" w:rsidRDefault="00547146"/>
    <w:p w14:paraId="6D483363" w14:textId="77777777" w:rsidR="00033DC9" w:rsidRPr="00033DC9" w:rsidRDefault="00033DC9" w:rsidP="00033DC9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Fig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proofErr w:type="gram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1S</w:t>
      </w:r>
      <w:proofErr w:type="gram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Coupling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effect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of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cadmium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Cd) and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high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light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n PSII in </w:t>
      </w:r>
      <w:proofErr w:type="spellStart"/>
      <w:r w:rsidRPr="00033DC9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Arabidopsis</w:t>
      </w:r>
      <w:proofErr w:type="spellEnd"/>
      <w:r w:rsidRPr="00033DC9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033DC9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thaliana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Cd and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high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light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together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reduce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SII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efficiency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↓F</w:t>
      </w:r>
      <w:r w:rsidRPr="00033DC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V</w:t>
      </w:r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/F</w:t>
      </w:r>
      <w:r w:rsidRPr="00033DC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M</w:t>
      </w:r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),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enhance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photoprotective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nonphotochemical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quenching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NPQ), and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increase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OS </w:t>
      </w:r>
      <w:proofErr w:type="spellStart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production</w:t>
      </w:r>
      <w:proofErr w:type="spellEnd"/>
      <w:r w:rsidRPr="00033DC9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5630290C" w14:textId="77777777" w:rsidR="00033DC9" w:rsidRDefault="00033DC9"/>
    <w:sectPr w:rsidR="00033D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2tTA1NbY0NjOytLRU0lEKTi0uzszPAykwrAUAR0ySzCwAAAA="/>
  </w:docVars>
  <w:rsids>
    <w:rsidRoot w:val="00033DC9"/>
    <w:rsid w:val="00033DC9"/>
    <w:rsid w:val="00171E22"/>
    <w:rsid w:val="003E64BA"/>
    <w:rsid w:val="00462ACF"/>
    <w:rsid w:val="0053198D"/>
    <w:rsid w:val="00547146"/>
    <w:rsid w:val="005553C2"/>
    <w:rsid w:val="00E14058"/>
    <w:rsid w:val="00F22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603AFE"/>
  <w15:chartTrackingRefBased/>
  <w15:docId w15:val="{833FEE71-580D-4F70-9E04-6EACC72CD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33DC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33DC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33DC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033DC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033DC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033DC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033DC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033DC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033DC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033DC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33D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33DC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033DC9"/>
    <w:rPr>
      <w:rFonts w:eastAsiaTheme="majorEastAsia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033DC9"/>
    <w:rPr>
      <w:rFonts w:eastAsiaTheme="majorEastAsia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033DC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033DC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033DC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033DC9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033DC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33D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3DC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033DC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033DC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033DC9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033DC9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033DC9"/>
    <w:rPr>
      <w:i/>
      <w:iCs/>
      <w:color w:val="2F5496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033DC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033DC9"/>
    <w:rPr>
      <w:i/>
      <w:iCs/>
      <w:color w:val="2F5496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033DC9"/>
    <w:rPr>
      <w:b/>
      <w:bCs/>
      <w:smallCaps/>
      <w:color w:val="2F5496" w:themeColor="accent1" w:themeShade="BF"/>
      <w:spacing w:val="5"/>
    </w:rPr>
  </w:style>
  <w:style w:type="paragraph" w:styleId="Normlnweb">
    <w:name w:val="Normal (Web)"/>
    <w:basedOn w:val="Normln"/>
    <w:uiPriority w:val="99"/>
    <w:semiHidden/>
    <w:unhideWhenUsed/>
    <w:rsid w:val="00033D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</Words>
  <Characters>206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pousta</dc:creator>
  <cp:keywords/>
  <dc:description/>
  <cp:lastModifiedBy>Martin Spousta</cp:lastModifiedBy>
  <cp:revision>1</cp:revision>
  <dcterms:created xsi:type="dcterms:W3CDTF">2025-09-03T07:35:00Z</dcterms:created>
  <dcterms:modified xsi:type="dcterms:W3CDTF">2025-09-03T07:38:00Z</dcterms:modified>
</cp:coreProperties>
</file>